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F8F86" w14:textId="1DD2AD23" w:rsidR="00B77330" w:rsidRDefault="00B77330" w:rsidP="00006BB0">
      <w:pPr>
        <w:pStyle w:val="Heading1"/>
        <w:jc w:val="center"/>
        <w:rPr>
          <w:rFonts w:eastAsia="Times New Roman"/>
        </w:rPr>
      </w:pPr>
      <w:r>
        <w:rPr>
          <w:rFonts w:eastAsia="Times New Roman"/>
        </w:rPr>
        <w:t>National Lawn Care Month Article</w:t>
      </w:r>
    </w:p>
    <w:p w14:paraId="668083ED" w14:textId="1AE3B396" w:rsidR="00000000" w:rsidRDefault="00006BB0" w:rsidP="00B77330">
      <w:pPr>
        <w:pStyle w:val="Heading1"/>
        <w:rPr>
          <w:rFonts w:eastAsia="Times New Roman"/>
          <w:sz w:val="36"/>
          <w:szCs w:val="36"/>
        </w:rPr>
      </w:pPr>
      <w:r>
        <w:rPr>
          <w:rFonts w:eastAsia="Times New Roman"/>
          <w:sz w:val="36"/>
          <w:szCs w:val="36"/>
        </w:rPr>
        <w:t xml:space="preserve">Did you know? Your yard </w:t>
      </w:r>
      <w:r w:rsidR="005213AA">
        <w:rPr>
          <w:rFonts w:eastAsia="Times New Roman"/>
          <w:sz w:val="36"/>
          <w:szCs w:val="36"/>
        </w:rPr>
        <w:t xml:space="preserve">can </w:t>
      </w:r>
      <w:r>
        <w:rPr>
          <w:rFonts w:eastAsia="Times New Roman"/>
          <w:sz w:val="36"/>
          <w:szCs w:val="36"/>
        </w:rPr>
        <w:t>help fight climate change</w:t>
      </w:r>
      <w:r w:rsidR="000358F1">
        <w:rPr>
          <w:rFonts w:eastAsia="Times New Roman"/>
          <w:sz w:val="36"/>
          <w:szCs w:val="36"/>
        </w:rPr>
        <w:t>.</w:t>
      </w:r>
    </w:p>
    <w:p w14:paraId="5607D619" w14:textId="63DE569C" w:rsidR="00F57BB2" w:rsidRPr="00F57BB2" w:rsidRDefault="00F57BB2" w:rsidP="00B77330">
      <w:pPr>
        <w:pStyle w:val="Heading1"/>
        <w:rPr>
          <w:rFonts w:eastAsia="Times New Roman"/>
          <w:i/>
          <w:iCs/>
          <w:sz w:val="22"/>
          <w:szCs w:val="22"/>
        </w:rPr>
      </w:pPr>
      <w:r w:rsidRPr="00F57BB2">
        <w:rPr>
          <w:rFonts w:eastAsia="Times New Roman"/>
          <w:i/>
          <w:iCs/>
          <w:sz w:val="22"/>
          <w:szCs w:val="22"/>
        </w:rPr>
        <w:t>National Association of Landscape Professionals</w:t>
      </w:r>
    </w:p>
    <w:p w14:paraId="6B51F89B" w14:textId="28634CF5" w:rsidR="00000000" w:rsidRDefault="003068D1">
      <w:pPr>
        <w:pStyle w:val="NormalWeb"/>
        <w:divId w:val="806045612"/>
      </w:pPr>
      <w:r>
        <w:t>You</w:t>
      </w:r>
      <w:r w:rsidR="000F386B">
        <w:t>r</w:t>
      </w:r>
      <w:r>
        <w:t xml:space="preserve"> yard is a great place to relax.</w:t>
      </w:r>
      <w:r w:rsidR="003A6B27">
        <w:t xml:space="preserve"> But did you know that it is so much more? The trees, grass, plants</w:t>
      </w:r>
      <w:r w:rsidR="00AA60AD">
        <w:t>,</w:t>
      </w:r>
      <w:r w:rsidR="003A6B27">
        <w:t xml:space="preserve"> and flowers in your yard, local parks</w:t>
      </w:r>
      <w:r w:rsidR="00AA60AD">
        <w:t>,</w:t>
      </w:r>
      <w:r w:rsidR="003A6B27">
        <w:t xml:space="preserve"> and ballfields play an important role in fighting climat</w:t>
      </w:r>
      <w:r w:rsidR="003A6B27">
        <w:t>e change.</w:t>
      </w:r>
    </w:p>
    <w:p w14:paraId="42BB4686" w14:textId="08C3E342" w:rsidR="00000000" w:rsidRDefault="007B1D48">
      <w:pPr>
        <w:pStyle w:val="NormalWeb"/>
        <w:divId w:val="806045612"/>
      </w:pPr>
      <w:r>
        <w:t xml:space="preserve">Climate </w:t>
      </w:r>
      <w:r w:rsidR="001D7A9B">
        <w:t>c</w:t>
      </w:r>
      <w:r>
        <w:t>hange is causing unpredictable weather</w:t>
      </w:r>
      <w:r w:rsidR="00240E71">
        <w:t xml:space="preserve">. The earth is warming </w:t>
      </w:r>
      <w:r w:rsidR="003A6B27">
        <w:t>because there is too much carbon in the atmosphere</w:t>
      </w:r>
      <w:r w:rsidR="003A6B27">
        <w:t>.</w:t>
      </w:r>
      <w:r w:rsidR="00240E71">
        <w:t xml:space="preserve"> The</w:t>
      </w:r>
      <w:r w:rsidR="003A6B27">
        <w:t xml:space="preserve"> </w:t>
      </w:r>
      <w:r w:rsidR="003A6B27">
        <w:t xml:space="preserve">easiest way to </w:t>
      </w:r>
      <w:r w:rsidR="003A6B27">
        <w:t>sequester</w:t>
      </w:r>
      <w:r w:rsidR="00FD2203">
        <w:t xml:space="preserve"> </w:t>
      </w:r>
      <w:r w:rsidR="003A6B27">
        <w:t xml:space="preserve">the carbon </w:t>
      </w:r>
      <w:r w:rsidR="003A6B27">
        <w:t xml:space="preserve">is through </w:t>
      </w:r>
      <w:r w:rsidR="00AA60AD">
        <w:t xml:space="preserve">the </w:t>
      </w:r>
      <w:r w:rsidR="003A6B27">
        <w:t>photosynthesis of trees, grasses</w:t>
      </w:r>
      <w:r w:rsidR="00AA60AD">
        <w:t>,</w:t>
      </w:r>
      <w:r w:rsidR="003A6B27">
        <w:t xml:space="preserve"> and plants.</w:t>
      </w:r>
      <w:r w:rsidR="00DE4FC9">
        <w:t xml:space="preserve"> </w:t>
      </w:r>
      <w:proofErr w:type="gramStart"/>
      <w:r w:rsidR="00C54555">
        <w:t>And</w:t>
      </w:r>
      <w:r w:rsidR="00BF273D">
        <w:t>,</w:t>
      </w:r>
      <w:proofErr w:type="gramEnd"/>
      <w:r w:rsidR="00BF273D">
        <w:t xml:space="preserve"> your lawn, trees</w:t>
      </w:r>
      <w:r w:rsidR="00AA60AD">
        <w:t>,</w:t>
      </w:r>
      <w:r w:rsidR="00BF273D">
        <w:t xml:space="preserve"> and plants</w:t>
      </w:r>
      <w:r w:rsidR="00DE4FC9">
        <w:t xml:space="preserve"> also produce oxygen and help save energy at the same time.</w:t>
      </w:r>
    </w:p>
    <w:p w14:paraId="00D9799C" w14:textId="77777777" w:rsidR="00000000" w:rsidRDefault="003A6B27">
      <w:pPr>
        <w:pStyle w:val="NormalWeb"/>
        <w:divId w:val="806045612"/>
      </w:pPr>
      <w:r>
        <w:rPr>
          <w:rStyle w:val="Strong"/>
        </w:rPr>
        <w:t>Help your yard become a climate change fighter</w:t>
      </w:r>
    </w:p>
    <w:p w14:paraId="321B15D0" w14:textId="5B802706" w:rsidR="00000000" w:rsidRDefault="003A6B27">
      <w:pPr>
        <w:pStyle w:val="NormalWeb"/>
        <w:divId w:val="806045612"/>
      </w:pPr>
      <w:r>
        <w:t xml:space="preserve">Follow these </w:t>
      </w:r>
      <w:r>
        <w:t>tips to boost your yard</w:t>
      </w:r>
      <w:r w:rsidR="00457E38">
        <w:t>'</w:t>
      </w:r>
      <w:r>
        <w:t>s climate</w:t>
      </w:r>
      <w:r w:rsidR="001C7A0B">
        <w:t xml:space="preserve"> </w:t>
      </w:r>
      <w:r>
        <w:t>change</w:t>
      </w:r>
      <w:r w:rsidR="001C7A0B">
        <w:t xml:space="preserve"> </w:t>
      </w:r>
      <w:r>
        <w:t>fighting abilities.</w:t>
      </w:r>
    </w:p>
    <w:p w14:paraId="537AD96C" w14:textId="62E49937" w:rsidR="00AD6DD3" w:rsidRPr="00AD6DD3" w:rsidRDefault="00AD6DD3">
      <w:pPr>
        <w:pStyle w:val="NormalWeb"/>
        <w:divId w:val="806045612"/>
        <w:rPr>
          <w:rStyle w:val="Strong"/>
          <w:b w:val="0"/>
          <w:bCs w:val="0"/>
        </w:rPr>
      </w:pPr>
      <w:r>
        <w:rPr>
          <w:rStyle w:val="Strong"/>
        </w:rPr>
        <w:t>Ensure that your lawn is healthy.</w:t>
      </w:r>
      <w:r>
        <w:t xml:space="preserve"> Turfgrass is excellent at capturing carbon and turning it into organic matter that improves soil quality. Keep your lawn healthy to capture more carbon and filter stormwater. If you aren</w:t>
      </w:r>
      <w:r w:rsidR="00457E38">
        <w:t>'</w:t>
      </w:r>
      <w:r>
        <w:t>t sure how to improve your soil condition or build stronger turfgrass,</w:t>
      </w:r>
      <w:r w:rsidR="00B00B19">
        <w:t xml:space="preserve"> a lawn care professional </w:t>
      </w:r>
      <w:r>
        <w:t xml:space="preserve">can help determine </w:t>
      </w:r>
      <w:r w:rsidR="00457E38">
        <w:t>your yard's care plan</w:t>
      </w:r>
      <w:r>
        <w:t>.</w:t>
      </w:r>
    </w:p>
    <w:p w14:paraId="5420929F" w14:textId="43FEACCC" w:rsidR="00000000" w:rsidRDefault="003A6B27">
      <w:pPr>
        <w:pStyle w:val="NormalWeb"/>
        <w:divId w:val="806045612"/>
      </w:pPr>
      <w:r>
        <w:rPr>
          <w:rStyle w:val="Strong"/>
        </w:rPr>
        <w:t>Add more trees and shrubs.</w:t>
      </w:r>
      <w:r>
        <w:t xml:space="preserve"> When</w:t>
      </w:r>
      <w:r>
        <w:t xml:space="preserve"> </w:t>
      </w:r>
      <w:r>
        <w:t>y</w:t>
      </w:r>
      <w:r>
        <w:t>o</w:t>
      </w:r>
      <w:r>
        <w:t>u</w:t>
      </w:r>
      <w:r>
        <w:t xml:space="preserve"> </w:t>
      </w:r>
      <w:r w:rsidR="006D4014">
        <w:t>have</w:t>
      </w:r>
      <w:r>
        <w:t xml:space="preserve"> more trees, plants</w:t>
      </w:r>
      <w:r w:rsidR="00710935">
        <w:t>,</w:t>
      </w:r>
      <w:r>
        <w:t xml:space="preserve"> and shrubs in your yard, </w:t>
      </w:r>
      <w:r w:rsidR="00710935">
        <w:t>they</w:t>
      </w:r>
      <w:r>
        <w:t xml:space="preserve"> </w:t>
      </w:r>
      <w:r>
        <w:t>not only sequester</w:t>
      </w:r>
      <w:r w:rsidR="00710935">
        <w:t xml:space="preserve"> more</w:t>
      </w:r>
      <w:r>
        <w:t xml:space="preserve"> carbon</w:t>
      </w:r>
      <w:r w:rsidR="005213AA">
        <w:t xml:space="preserve"> - </w:t>
      </w:r>
      <w:r w:rsidR="00710935">
        <w:t>they</w:t>
      </w:r>
      <w:r>
        <w:t xml:space="preserve"> </w:t>
      </w:r>
      <w:r>
        <w:t>also produc</w:t>
      </w:r>
      <w:r w:rsidR="00710935">
        <w:t xml:space="preserve">e </w:t>
      </w:r>
      <w:r>
        <w:t>oxygen and clean</w:t>
      </w:r>
      <w:r>
        <w:t xml:space="preserve"> and filter</w:t>
      </w:r>
      <w:r>
        <w:t xml:space="preserve"> the air you br</w:t>
      </w:r>
      <w:r>
        <w:t>eathe.</w:t>
      </w:r>
    </w:p>
    <w:p w14:paraId="714647B8" w14:textId="263BE59E" w:rsidR="00000000" w:rsidRDefault="003A6B27">
      <w:pPr>
        <w:pStyle w:val="NormalWeb"/>
        <w:divId w:val="806045612"/>
      </w:pPr>
      <w:r>
        <w:rPr>
          <w:rStyle w:val="Strong"/>
        </w:rPr>
        <w:t xml:space="preserve">Plant trees in the right spots. </w:t>
      </w:r>
      <w:r>
        <w:t>By planting trees and screening shrubs that help block the prevail</w:t>
      </w:r>
      <w:r>
        <w:t>ing winds, you</w:t>
      </w:r>
      <w:r w:rsidR="00457E38">
        <w:t>'</w:t>
      </w:r>
      <w:r>
        <w:t>ll reduce the impact of the wind on your house, keeping it warmer in winter. And, by planting shade trees in the right places, you can cool your home in the summer.</w:t>
      </w:r>
    </w:p>
    <w:p w14:paraId="303A4C5E" w14:textId="244114E3" w:rsidR="00000000" w:rsidRDefault="003A6B27">
      <w:pPr>
        <w:pStyle w:val="NormalWeb"/>
        <w:divId w:val="806045612"/>
      </w:pPr>
      <w:r>
        <w:rPr>
          <w:rStyle w:val="Strong"/>
        </w:rPr>
        <w:t xml:space="preserve">Make the right plant choices. </w:t>
      </w:r>
      <w:r>
        <w:t xml:space="preserve">By choosing plants adapted to your </w:t>
      </w:r>
      <w:proofErr w:type="gramStart"/>
      <w:r>
        <w:t xml:space="preserve">particular </w:t>
      </w:r>
      <w:r>
        <w:t>climate</w:t>
      </w:r>
      <w:proofErr w:type="gramEnd"/>
      <w:r>
        <w:t xml:space="preserve"> zone and planting them in their ideal growing conditions (full sun, shade</w:t>
      </w:r>
      <w:r w:rsidR="005213AA">
        <w:t>,</w:t>
      </w:r>
      <w:r>
        <w:t xml:space="preserve"> or partial shade), they will thrive and use less water to maintain. </w:t>
      </w:r>
    </w:p>
    <w:p w14:paraId="1A694AE1" w14:textId="51469BBC" w:rsidR="00867B37" w:rsidRDefault="00867B37">
      <w:pPr>
        <w:pStyle w:val="NormalWeb"/>
        <w:divId w:val="806045612"/>
      </w:pPr>
    </w:p>
    <w:sectPr w:rsidR="00867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bawNDc1NTIwM7dQ0lEKTi0uzszPAykwrAUApj69LiwAAAA="/>
  </w:docVars>
  <w:rsids>
    <w:rsidRoot w:val="00634725"/>
    <w:rsid w:val="00006BB0"/>
    <w:rsid w:val="000358F1"/>
    <w:rsid w:val="000F386B"/>
    <w:rsid w:val="001C7A0B"/>
    <w:rsid w:val="001D7A9B"/>
    <w:rsid w:val="00240E71"/>
    <w:rsid w:val="003068D1"/>
    <w:rsid w:val="004443A3"/>
    <w:rsid w:val="00457E38"/>
    <w:rsid w:val="005213AA"/>
    <w:rsid w:val="00634725"/>
    <w:rsid w:val="006D4014"/>
    <w:rsid w:val="00710935"/>
    <w:rsid w:val="007B1D48"/>
    <w:rsid w:val="00840FF6"/>
    <w:rsid w:val="00867B37"/>
    <w:rsid w:val="00992DBD"/>
    <w:rsid w:val="00AA60AD"/>
    <w:rsid w:val="00AD6DD3"/>
    <w:rsid w:val="00B00B19"/>
    <w:rsid w:val="00B77330"/>
    <w:rsid w:val="00BF273D"/>
    <w:rsid w:val="00C54555"/>
    <w:rsid w:val="00D22F71"/>
    <w:rsid w:val="00DE4FC9"/>
    <w:rsid w:val="00F57BB2"/>
    <w:rsid w:val="00FD2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BA8E64"/>
  <w15:chartTrackingRefBased/>
  <w15:docId w15:val="{176C0A63-BF9F-4C4C-B95B-F451B094D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045612">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74</Words>
  <Characters>1566</Characters>
  <Application>Microsoft Office Word</Application>
  <DocSecurity>0</DocSecurity>
  <Lines>13</Lines>
  <Paragraphs>3</Paragraphs>
  <ScaleCrop>false</ScaleCrop>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Stryker</dc:creator>
  <cp:keywords/>
  <dc:description/>
  <cp:lastModifiedBy>Lisa Stryker</cp:lastModifiedBy>
  <cp:revision>28</cp:revision>
  <dcterms:created xsi:type="dcterms:W3CDTF">2021-03-18T15:12:00Z</dcterms:created>
  <dcterms:modified xsi:type="dcterms:W3CDTF">2021-03-18T15:29:00Z</dcterms:modified>
</cp:coreProperties>
</file>